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E79E4" w14:textId="77777777" w:rsidR="00D57BD3" w:rsidRDefault="00D57BD3" w:rsidP="00D57BD3">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Spring 2024</w:t>
      </w:r>
    </w:p>
    <w:p w14:paraId="52727B34" w14:textId="572BA9CB" w:rsidR="0028306D" w:rsidRDefault="0028306D" w:rsidP="0028306D">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Group Project – Create a Hotel </w:t>
      </w:r>
      <w:r w:rsidR="00532D12">
        <w:rPr>
          <w:rFonts w:ascii="Helvetica" w:eastAsia="Times New Roman" w:hAnsi="Helvetica" w:cs="Helvetica"/>
          <w:color w:val="3366FF"/>
          <w:sz w:val="32"/>
          <w:szCs w:val="32"/>
        </w:rPr>
        <w:t>database</w:t>
      </w:r>
    </w:p>
    <w:p w14:paraId="09B76755" w14:textId="77777777" w:rsidR="0028306D" w:rsidRDefault="0028306D" w:rsidP="0028306D">
      <w:pPr>
        <w:shd w:val="clear" w:color="auto" w:fill="FFFFFF"/>
        <w:spacing w:before="180" w:after="180" w:line="240" w:lineRule="auto"/>
        <w:rPr>
          <w:rFonts w:ascii="Helvetica" w:hAnsi="Helvetica"/>
          <w:color w:val="3366FF"/>
          <w:sz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r w:rsidR="00D97062">
        <w:rPr>
          <w:rFonts w:ascii="Helvetica" w:hAnsi="Helvetica"/>
          <w:color w:val="3366FF"/>
          <w:sz w:val="32"/>
        </w:rPr>
        <w:t xml:space="preserve"> </w:t>
      </w:r>
    </w:p>
    <w:p w14:paraId="5C03CE04" w14:textId="65D158C9" w:rsidR="009B58EE" w:rsidRPr="00613D79" w:rsidRDefault="009B58EE" w:rsidP="009B58EE">
      <w:pPr>
        <w:shd w:val="clear" w:color="auto" w:fill="FFFFFF"/>
        <w:spacing w:before="180" w:after="180" w:line="240" w:lineRule="auto"/>
        <w:rPr>
          <w:color w:val="2D3B45"/>
          <w:sz w:val="24"/>
          <w:szCs w:val="24"/>
        </w:rPr>
      </w:pPr>
      <w:r w:rsidRPr="00613D79">
        <w:rPr>
          <w:color w:val="2D3B45"/>
          <w:sz w:val="24"/>
          <w:szCs w:val="24"/>
        </w:rPr>
        <w:t xml:space="preserve">Upload </w:t>
      </w:r>
      <w:r w:rsidR="00532D12">
        <w:rPr>
          <w:color w:val="2D3B45"/>
          <w:sz w:val="24"/>
          <w:szCs w:val="24"/>
        </w:rPr>
        <w:t>a ZIP file containing the</w:t>
      </w:r>
      <w:r w:rsidRPr="00613D79">
        <w:rPr>
          <w:color w:val="2D3B45"/>
          <w:sz w:val="24"/>
          <w:szCs w:val="24"/>
        </w:rPr>
        <w:t xml:space="preserve"> following </w:t>
      </w:r>
      <w:r w:rsidRPr="00613D79">
        <w:rPr>
          <w:rFonts w:eastAsia="Times New Roman" w:cs="Helvetica"/>
          <w:color w:val="2D3B45"/>
          <w:sz w:val="24"/>
          <w:szCs w:val="24"/>
        </w:rPr>
        <w:t xml:space="preserve">to </w:t>
      </w:r>
      <w:r w:rsidR="00FF3BBA">
        <w:rPr>
          <w:rFonts w:eastAsia="Times New Roman" w:cs="Helvetica"/>
          <w:color w:val="2D3B45"/>
          <w:sz w:val="24"/>
          <w:szCs w:val="24"/>
        </w:rPr>
        <w:t>Brightspace</w:t>
      </w:r>
      <w:r w:rsidRPr="00613D79">
        <w:rPr>
          <w:color w:val="2D3B45"/>
          <w:sz w:val="24"/>
          <w:szCs w:val="24"/>
        </w:rPr>
        <w:t>.</w:t>
      </w:r>
    </w:p>
    <w:p w14:paraId="30BD55C9" w14:textId="77777777" w:rsidR="009B58EE" w:rsidRPr="00613D79" w:rsidRDefault="009B58EE" w:rsidP="00613D79">
      <w:pPr>
        <w:pStyle w:val="ListParagraph"/>
        <w:numPr>
          <w:ilvl w:val="0"/>
          <w:numId w:val="13"/>
        </w:numPr>
        <w:rPr>
          <w:sz w:val="24"/>
          <w:szCs w:val="24"/>
        </w:rPr>
      </w:pPr>
      <w:r w:rsidRPr="00613D79">
        <w:rPr>
          <w:sz w:val="24"/>
          <w:szCs w:val="24"/>
        </w:rPr>
        <w:t>A PDF of your Entity Relationship Diagram</w:t>
      </w:r>
    </w:p>
    <w:p w14:paraId="6A90D848" w14:textId="67D46A2E" w:rsidR="00613D79" w:rsidRDefault="009B58EE" w:rsidP="00613D79">
      <w:pPr>
        <w:pStyle w:val="ListParagraph"/>
        <w:numPr>
          <w:ilvl w:val="0"/>
          <w:numId w:val="13"/>
        </w:numPr>
        <w:rPr>
          <w:sz w:val="24"/>
          <w:szCs w:val="24"/>
        </w:rPr>
      </w:pPr>
      <w:r w:rsidRPr="00613D79">
        <w:rPr>
          <w:sz w:val="24"/>
          <w:szCs w:val="24"/>
        </w:rPr>
        <w:t xml:space="preserve">A Data Export of your database (as you did in Assignment </w:t>
      </w:r>
      <w:r w:rsidR="004A5CB7">
        <w:rPr>
          <w:sz w:val="24"/>
          <w:szCs w:val="24"/>
        </w:rPr>
        <w:t>5</w:t>
      </w:r>
      <w:r w:rsidRPr="00613D79">
        <w:rPr>
          <w:sz w:val="24"/>
          <w:szCs w:val="24"/>
        </w:rPr>
        <w:t>)</w:t>
      </w:r>
    </w:p>
    <w:p w14:paraId="2A30F954" w14:textId="07A2EE7E" w:rsidR="00532D12" w:rsidRDefault="00532D12" w:rsidP="00613D79">
      <w:pPr>
        <w:pStyle w:val="ListParagraph"/>
        <w:numPr>
          <w:ilvl w:val="0"/>
          <w:numId w:val="13"/>
        </w:numPr>
        <w:rPr>
          <w:sz w:val="24"/>
          <w:szCs w:val="24"/>
        </w:rPr>
      </w:pPr>
      <w:r>
        <w:rPr>
          <w:sz w:val="24"/>
          <w:szCs w:val="24"/>
        </w:rPr>
        <w:t>A Word document describing your analysis</w:t>
      </w:r>
    </w:p>
    <w:p w14:paraId="4064F19D" w14:textId="5B5EA14D" w:rsidR="00D57BD3" w:rsidRDefault="00D57BD3" w:rsidP="00613D79">
      <w:pPr>
        <w:pStyle w:val="ListParagraph"/>
        <w:numPr>
          <w:ilvl w:val="0"/>
          <w:numId w:val="13"/>
        </w:numPr>
        <w:rPr>
          <w:sz w:val="24"/>
          <w:szCs w:val="24"/>
        </w:rPr>
      </w:pPr>
      <w:r>
        <w:rPr>
          <w:sz w:val="24"/>
          <w:szCs w:val="24"/>
        </w:rPr>
        <w:t xml:space="preserve">The Pycharm project folder </w:t>
      </w:r>
    </w:p>
    <w:p w14:paraId="51C6414F" w14:textId="75EA8107" w:rsidR="00613D79" w:rsidRPr="00613D79" w:rsidRDefault="00613D79" w:rsidP="00613D79">
      <w:pPr>
        <w:pStyle w:val="ListParagraph"/>
        <w:numPr>
          <w:ilvl w:val="0"/>
          <w:numId w:val="13"/>
        </w:numPr>
        <w:rPr>
          <w:sz w:val="24"/>
          <w:szCs w:val="24"/>
        </w:rPr>
      </w:pPr>
      <w:r w:rsidRPr="00613D79">
        <w:rPr>
          <w:sz w:val="24"/>
          <w:szCs w:val="24"/>
        </w:rPr>
        <w:t>Team Evaluation Word document (optional)</w:t>
      </w:r>
    </w:p>
    <w:p w14:paraId="3DC456E8" w14:textId="328B4D29" w:rsidR="009B58EE" w:rsidRDefault="009B58EE" w:rsidP="009B58EE">
      <w:pPr>
        <w:shd w:val="clear" w:color="auto" w:fill="FFFFFF"/>
        <w:spacing w:before="100" w:beforeAutospacing="1" w:after="100" w:afterAutospacing="1" w:line="240" w:lineRule="auto"/>
        <w:rPr>
          <w:sz w:val="24"/>
          <w:szCs w:val="24"/>
        </w:rPr>
      </w:pPr>
      <w:r w:rsidRPr="009B58EE">
        <w:rPr>
          <w:rFonts w:eastAsia="Times New Roman" w:cs="Helvetica"/>
          <w:color w:val="2D3B45"/>
          <w:sz w:val="24"/>
          <w:szCs w:val="24"/>
        </w:rPr>
        <w:t xml:space="preserve">Filenames should be </w:t>
      </w:r>
      <w:r>
        <w:rPr>
          <w:sz w:val="24"/>
          <w:szCs w:val="24"/>
        </w:rPr>
        <w:t>GroupNameProj</w:t>
      </w:r>
      <w:r w:rsidRPr="009B58EE">
        <w:rPr>
          <w:sz w:val="24"/>
          <w:szCs w:val="24"/>
        </w:rPr>
        <w:t xml:space="preserve">.zip.  For example, </w:t>
      </w:r>
      <w:r w:rsidR="00E27D60">
        <w:rPr>
          <w:sz w:val="24"/>
          <w:szCs w:val="24"/>
        </w:rPr>
        <w:t>GroupA’s</w:t>
      </w:r>
      <w:r w:rsidRPr="009B58EE">
        <w:rPr>
          <w:sz w:val="24"/>
          <w:szCs w:val="24"/>
        </w:rPr>
        <w:t xml:space="preserve"> deliverable would be </w:t>
      </w:r>
      <w:r w:rsidR="00E27D60">
        <w:rPr>
          <w:sz w:val="24"/>
          <w:szCs w:val="24"/>
        </w:rPr>
        <w:t>GroupA</w:t>
      </w:r>
      <w:r>
        <w:rPr>
          <w:sz w:val="24"/>
          <w:szCs w:val="24"/>
        </w:rPr>
        <w:t>Proj</w:t>
      </w:r>
      <w:r w:rsidRPr="009B58EE">
        <w:rPr>
          <w:sz w:val="24"/>
          <w:szCs w:val="24"/>
        </w:rPr>
        <w:t>.zip.</w:t>
      </w:r>
    </w:p>
    <w:p w14:paraId="3046C8A4" w14:textId="77777777" w:rsidR="00193040" w:rsidRPr="003013FB" w:rsidRDefault="00193040" w:rsidP="00193040">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689CBF9E" w14:textId="46848921" w:rsidR="008E52FF" w:rsidRDefault="00532D12"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As can be seen from the included description of the Last Resort Hotel (LRH) business, hotels can be fairly complex and that makes it challenging for a company’s management to have a reliable picture of how well they are doing.</w:t>
      </w:r>
    </w:p>
    <w:p w14:paraId="26CE31C0" w14:textId="1108666F" w:rsidR="00532D12" w:rsidRDefault="00D57BD3"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Y</w:t>
      </w:r>
      <w:r w:rsidR="00532D12">
        <w:rPr>
          <w:rFonts w:eastAsia="Times New Roman" w:cs="Helvetica"/>
          <w:color w:val="2D3B45"/>
          <w:sz w:val="24"/>
          <w:szCs w:val="24"/>
        </w:rPr>
        <w:t xml:space="preserve">our </w:t>
      </w:r>
      <w:r>
        <w:rPr>
          <w:rFonts w:eastAsia="Times New Roman" w:cs="Helvetica"/>
          <w:color w:val="2D3B45"/>
          <w:sz w:val="24"/>
          <w:szCs w:val="24"/>
        </w:rPr>
        <w:t>mission</w:t>
      </w:r>
      <w:r w:rsidR="00532D12">
        <w:rPr>
          <w:rFonts w:eastAsia="Times New Roman" w:cs="Helvetica"/>
          <w:color w:val="2D3B45"/>
          <w:sz w:val="24"/>
          <w:szCs w:val="24"/>
        </w:rPr>
        <w:t xml:space="preserve"> is to </w:t>
      </w:r>
      <w:r>
        <w:rPr>
          <w:rFonts w:eastAsia="Times New Roman" w:cs="Helvetica"/>
          <w:color w:val="2D3B45"/>
          <w:sz w:val="24"/>
          <w:szCs w:val="24"/>
        </w:rPr>
        <w:t xml:space="preserve">design and develop a database containing data about the hotel and then </w:t>
      </w:r>
      <w:r w:rsidR="00532D12">
        <w:rPr>
          <w:rFonts w:eastAsia="Times New Roman" w:cs="Helvetica"/>
          <w:color w:val="2D3B45"/>
          <w:sz w:val="24"/>
          <w:szCs w:val="24"/>
        </w:rPr>
        <w:t xml:space="preserve">create a </w:t>
      </w:r>
      <w:r>
        <w:rPr>
          <w:rFonts w:eastAsia="Times New Roman" w:cs="Helvetica"/>
          <w:color w:val="2D3B45"/>
          <w:sz w:val="24"/>
          <w:szCs w:val="24"/>
        </w:rPr>
        <w:t>simple web interface that will help the company’s management to understand how well their business is doing.</w:t>
      </w:r>
      <w:r w:rsidR="00532D12">
        <w:rPr>
          <w:rFonts w:eastAsia="Times New Roman" w:cs="Helvetica"/>
          <w:color w:val="2D3B45"/>
          <w:sz w:val="24"/>
          <w:szCs w:val="24"/>
        </w:rPr>
        <w:t xml:space="preserve">  </w:t>
      </w:r>
    </w:p>
    <w:p w14:paraId="2B934B7D" w14:textId="5B7ACC96" w:rsidR="009B58EE" w:rsidRDefault="00193040" w:rsidP="009B58E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702F32B" w14:textId="20CBAA53" w:rsidR="00C71E04" w:rsidRDefault="00C71E04" w:rsidP="009B58EE">
      <w:pPr>
        <w:rPr>
          <w:bCs/>
          <w:sz w:val="24"/>
          <w:szCs w:val="24"/>
        </w:rPr>
      </w:pPr>
      <w:r w:rsidRPr="00C71E04">
        <w:rPr>
          <w:bCs/>
          <w:sz w:val="24"/>
          <w:szCs w:val="24"/>
        </w:rPr>
        <w:t>1) Analyze the included business description of LRH and generate an ERD.</w:t>
      </w:r>
    </w:p>
    <w:p w14:paraId="4051F2D1" w14:textId="3117FA2B" w:rsidR="00C71E04" w:rsidRDefault="00C71E04" w:rsidP="009B58EE">
      <w:pPr>
        <w:rPr>
          <w:bCs/>
          <w:sz w:val="24"/>
          <w:szCs w:val="24"/>
        </w:rPr>
      </w:pPr>
      <w:r>
        <w:rPr>
          <w:bCs/>
          <w:sz w:val="24"/>
          <w:szCs w:val="24"/>
        </w:rPr>
        <w:t>2) You might find that the business description has conflicting information or missing information.  This is normally what happens when you talk to people in companies about their business.  You have two options for dealing with this:</w:t>
      </w:r>
    </w:p>
    <w:p w14:paraId="7FE51AD6" w14:textId="7116A739" w:rsidR="00C71E04" w:rsidRDefault="00C71E04" w:rsidP="00D57BD3">
      <w:pPr>
        <w:ind w:left="720"/>
        <w:rPr>
          <w:bCs/>
          <w:sz w:val="24"/>
          <w:szCs w:val="24"/>
        </w:rPr>
      </w:pPr>
      <w:r>
        <w:rPr>
          <w:bCs/>
          <w:sz w:val="24"/>
          <w:szCs w:val="24"/>
        </w:rPr>
        <w:t xml:space="preserve">a) </w:t>
      </w:r>
      <w:r w:rsidR="00D57BD3">
        <w:rPr>
          <w:bCs/>
          <w:sz w:val="24"/>
          <w:szCs w:val="24"/>
        </w:rPr>
        <w:t>A</w:t>
      </w:r>
      <w:r>
        <w:rPr>
          <w:bCs/>
          <w:sz w:val="24"/>
          <w:szCs w:val="24"/>
        </w:rPr>
        <w:t>sk for more specific information or clarification</w:t>
      </w:r>
    </w:p>
    <w:p w14:paraId="326EAC10" w14:textId="143F107A" w:rsidR="00C71E04" w:rsidRDefault="00C71E04" w:rsidP="00D57BD3">
      <w:pPr>
        <w:ind w:left="720"/>
        <w:rPr>
          <w:bCs/>
          <w:sz w:val="24"/>
          <w:szCs w:val="24"/>
        </w:rPr>
      </w:pPr>
      <w:r>
        <w:rPr>
          <w:bCs/>
          <w:sz w:val="24"/>
          <w:szCs w:val="24"/>
        </w:rPr>
        <w:t xml:space="preserve">b) Decide how you are going to deal with the anomaly and include </w:t>
      </w:r>
      <w:r w:rsidR="005C1D2D">
        <w:rPr>
          <w:bCs/>
          <w:sz w:val="24"/>
          <w:szCs w:val="24"/>
        </w:rPr>
        <w:t>your decision</w:t>
      </w:r>
      <w:r>
        <w:rPr>
          <w:bCs/>
          <w:sz w:val="24"/>
          <w:szCs w:val="24"/>
        </w:rPr>
        <w:t xml:space="preserve"> in your analysis report.</w:t>
      </w:r>
    </w:p>
    <w:p w14:paraId="5E058F22" w14:textId="263433E1" w:rsidR="00C71E04" w:rsidRDefault="00C71E04" w:rsidP="009B58EE">
      <w:pPr>
        <w:rPr>
          <w:bCs/>
          <w:sz w:val="24"/>
          <w:szCs w:val="24"/>
        </w:rPr>
      </w:pPr>
      <w:r>
        <w:rPr>
          <w:bCs/>
          <w:sz w:val="24"/>
          <w:szCs w:val="24"/>
        </w:rPr>
        <w:t xml:space="preserve">3) Obviously, it would be best if every detail </w:t>
      </w:r>
      <w:r w:rsidR="00D57BD3">
        <w:rPr>
          <w:bCs/>
          <w:sz w:val="24"/>
          <w:szCs w:val="24"/>
        </w:rPr>
        <w:t>in</w:t>
      </w:r>
      <w:r>
        <w:rPr>
          <w:bCs/>
          <w:sz w:val="24"/>
          <w:szCs w:val="24"/>
        </w:rPr>
        <w:t xml:space="preserve"> the business description were reflected in your ERD, but, as you will see, that is a tall order.  Therefore, you have to decide what are the most important aspects of the business and model them well.  You </w:t>
      </w:r>
      <w:r w:rsidR="005C1D2D">
        <w:rPr>
          <w:bCs/>
          <w:sz w:val="24"/>
          <w:szCs w:val="24"/>
        </w:rPr>
        <w:t>should</w:t>
      </w:r>
      <w:r>
        <w:rPr>
          <w:bCs/>
          <w:sz w:val="24"/>
          <w:szCs w:val="24"/>
        </w:rPr>
        <w:t xml:space="preserve"> include in your analysis </w:t>
      </w:r>
      <w:r>
        <w:rPr>
          <w:bCs/>
          <w:sz w:val="24"/>
          <w:szCs w:val="24"/>
        </w:rPr>
        <w:lastRenderedPageBreak/>
        <w:t>report all the details that you choose to defer to a later phase of the project (should that ever happen!).</w:t>
      </w:r>
    </w:p>
    <w:p w14:paraId="1846B931" w14:textId="72BA2E6F" w:rsidR="0083710C" w:rsidRDefault="0083710C" w:rsidP="009B58EE">
      <w:pPr>
        <w:rPr>
          <w:bCs/>
          <w:sz w:val="24"/>
          <w:szCs w:val="24"/>
        </w:rPr>
      </w:pPr>
      <w:r>
        <w:rPr>
          <w:bCs/>
          <w:sz w:val="24"/>
          <w:szCs w:val="24"/>
        </w:rPr>
        <w:t>4) To be clear, the expectation is that all the details in the business description are accounted for – either in the ERD or in the analysis report.</w:t>
      </w:r>
    </w:p>
    <w:p w14:paraId="420A92E3" w14:textId="1D033B9B" w:rsidR="005C1D2D" w:rsidRDefault="0083710C" w:rsidP="009B58EE">
      <w:pPr>
        <w:rPr>
          <w:bCs/>
          <w:sz w:val="24"/>
          <w:szCs w:val="24"/>
        </w:rPr>
      </w:pPr>
      <w:r>
        <w:rPr>
          <w:bCs/>
          <w:sz w:val="24"/>
          <w:szCs w:val="24"/>
        </w:rPr>
        <w:t>5</w:t>
      </w:r>
      <w:r w:rsidR="005C1D2D">
        <w:rPr>
          <w:bCs/>
          <w:sz w:val="24"/>
          <w:szCs w:val="24"/>
        </w:rPr>
        <w:t xml:space="preserve">) The analysis report must include a section that describes the role that each team member played, i.e. how the work was allocated. </w:t>
      </w:r>
    </w:p>
    <w:p w14:paraId="07297669" w14:textId="75BB898E" w:rsidR="0083710C" w:rsidRDefault="0083710C" w:rsidP="009B58EE">
      <w:pPr>
        <w:rPr>
          <w:bCs/>
          <w:sz w:val="24"/>
          <w:szCs w:val="24"/>
        </w:rPr>
      </w:pPr>
      <w:r>
        <w:rPr>
          <w:bCs/>
          <w:sz w:val="24"/>
          <w:szCs w:val="24"/>
        </w:rPr>
        <w:t>6</w:t>
      </w:r>
      <w:r w:rsidR="00C71E04">
        <w:rPr>
          <w:bCs/>
          <w:sz w:val="24"/>
          <w:szCs w:val="24"/>
        </w:rPr>
        <w:t xml:space="preserve">) Once you have created your ERD, you will construct the database and then populate it with enough data to generate meaningful queries.  For example, showing one room and one reservation would not be enough.  Conversely, you don’t need to show </w:t>
      </w:r>
      <w:r w:rsidR="005C1D2D">
        <w:rPr>
          <w:bCs/>
          <w:sz w:val="24"/>
          <w:szCs w:val="24"/>
        </w:rPr>
        <w:t>every reservation for 5 years of a 5,000 room hotel that is sold out almost every night</w:t>
      </w:r>
      <w:r w:rsidR="00D57BD3">
        <w:rPr>
          <w:bCs/>
          <w:sz w:val="24"/>
          <w:szCs w:val="24"/>
        </w:rPr>
        <w:t>!</w:t>
      </w:r>
      <w:r>
        <w:rPr>
          <w:bCs/>
          <w:sz w:val="24"/>
          <w:szCs w:val="24"/>
        </w:rPr>
        <w:t xml:space="preserve">  As a general guideline, there should be at least 50 customers and at least 100 room reservation records that span at least one quarter.  A reasonable number of records for other tables depends upon your model.  If you have any doubt or questions about this, please ask.</w:t>
      </w:r>
    </w:p>
    <w:p w14:paraId="391F55E6" w14:textId="2F470760" w:rsidR="005C1D2D" w:rsidRDefault="0083710C" w:rsidP="009B58EE">
      <w:pPr>
        <w:rPr>
          <w:bCs/>
          <w:sz w:val="24"/>
          <w:szCs w:val="24"/>
        </w:rPr>
      </w:pPr>
      <w:r>
        <w:rPr>
          <w:bCs/>
          <w:sz w:val="24"/>
          <w:szCs w:val="24"/>
        </w:rPr>
        <w:t>7</w:t>
      </w:r>
      <w:r w:rsidR="005C1D2D">
        <w:rPr>
          <w:bCs/>
          <w:sz w:val="24"/>
          <w:szCs w:val="24"/>
        </w:rPr>
        <w:t xml:space="preserve">) The database should be optimized for transactional use.  </w:t>
      </w:r>
      <w:r>
        <w:rPr>
          <w:bCs/>
          <w:sz w:val="24"/>
          <w:szCs w:val="24"/>
        </w:rPr>
        <w:t>In other words, all tables should be normalized to 3NF.</w:t>
      </w:r>
    </w:p>
    <w:p w14:paraId="6E398F76" w14:textId="35FDF701" w:rsidR="005C1D2D" w:rsidRDefault="0083710C" w:rsidP="009B58EE">
      <w:pPr>
        <w:rPr>
          <w:bCs/>
          <w:sz w:val="24"/>
          <w:szCs w:val="24"/>
        </w:rPr>
      </w:pPr>
      <w:r>
        <w:rPr>
          <w:bCs/>
          <w:sz w:val="24"/>
          <w:szCs w:val="24"/>
        </w:rPr>
        <w:t>8</w:t>
      </w:r>
      <w:r w:rsidR="005C1D2D">
        <w:rPr>
          <w:bCs/>
          <w:sz w:val="24"/>
          <w:szCs w:val="24"/>
        </w:rPr>
        <w:t xml:space="preserve">) </w:t>
      </w:r>
      <w:r w:rsidR="00D57BD3">
        <w:rPr>
          <w:bCs/>
          <w:sz w:val="24"/>
          <w:szCs w:val="24"/>
        </w:rPr>
        <w:t>Next</w:t>
      </w:r>
      <w:r w:rsidR="005C1D2D">
        <w:rPr>
          <w:bCs/>
          <w:sz w:val="24"/>
          <w:szCs w:val="24"/>
        </w:rPr>
        <w:t xml:space="preserve">, you will produce some </w:t>
      </w:r>
      <w:r w:rsidR="00D57BD3">
        <w:rPr>
          <w:bCs/>
          <w:sz w:val="24"/>
          <w:szCs w:val="24"/>
        </w:rPr>
        <w:t xml:space="preserve">queries to produce </w:t>
      </w:r>
      <w:r w:rsidR="005C1D2D">
        <w:rPr>
          <w:bCs/>
          <w:sz w:val="24"/>
          <w:szCs w:val="24"/>
        </w:rPr>
        <w:t xml:space="preserve">useful management </w:t>
      </w:r>
      <w:r w:rsidR="00D57BD3">
        <w:rPr>
          <w:bCs/>
          <w:sz w:val="24"/>
          <w:szCs w:val="24"/>
        </w:rPr>
        <w:t>information</w:t>
      </w:r>
      <w:r w:rsidR="005C1D2D">
        <w:rPr>
          <w:bCs/>
          <w:sz w:val="24"/>
          <w:szCs w:val="24"/>
        </w:rPr>
        <w:t xml:space="preserve">.  These </w:t>
      </w:r>
      <w:r>
        <w:rPr>
          <w:bCs/>
          <w:sz w:val="24"/>
          <w:szCs w:val="24"/>
        </w:rPr>
        <w:t xml:space="preserve">will </w:t>
      </w:r>
      <w:r w:rsidR="005C1D2D">
        <w:rPr>
          <w:bCs/>
          <w:sz w:val="24"/>
          <w:szCs w:val="24"/>
        </w:rPr>
        <w:t>include summarized information regarding occupancy or revenue or whatever you think will impress the management.</w:t>
      </w:r>
      <w:r w:rsidR="00C71E04">
        <w:rPr>
          <w:bCs/>
          <w:sz w:val="24"/>
          <w:szCs w:val="24"/>
        </w:rPr>
        <w:t xml:space="preserve">   </w:t>
      </w:r>
      <w:r>
        <w:rPr>
          <w:bCs/>
          <w:sz w:val="24"/>
          <w:szCs w:val="24"/>
        </w:rPr>
        <w:t xml:space="preserve">Note that providing a list of records in </w:t>
      </w:r>
      <w:r w:rsidR="00D57BD3">
        <w:rPr>
          <w:bCs/>
          <w:sz w:val="24"/>
          <w:szCs w:val="24"/>
        </w:rPr>
        <w:t>a</w:t>
      </w:r>
      <w:r>
        <w:rPr>
          <w:bCs/>
          <w:sz w:val="24"/>
          <w:szCs w:val="24"/>
        </w:rPr>
        <w:t xml:space="preserve"> table does not fulfil this need.  </w:t>
      </w:r>
      <w:r w:rsidR="00C71E04">
        <w:rPr>
          <w:bCs/>
          <w:sz w:val="24"/>
          <w:szCs w:val="24"/>
        </w:rPr>
        <w:t xml:space="preserve"> </w:t>
      </w:r>
      <w:r>
        <w:rPr>
          <w:bCs/>
          <w:sz w:val="24"/>
          <w:szCs w:val="24"/>
        </w:rPr>
        <w:t xml:space="preserve">Showing how revenue has changed over time or the top revenue producing </w:t>
      </w:r>
      <w:r w:rsidR="004A5CB7">
        <w:rPr>
          <w:bCs/>
          <w:sz w:val="24"/>
          <w:szCs w:val="24"/>
        </w:rPr>
        <w:t>customers,</w:t>
      </w:r>
      <w:r>
        <w:rPr>
          <w:bCs/>
          <w:sz w:val="24"/>
          <w:szCs w:val="24"/>
        </w:rPr>
        <w:t xml:space="preserve"> or the changing occupancy rate would all be examples of useful information for management.  You must generate at least 5 different queries that each </w:t>
      </w:r>
      <w:r w:rsidR="0044610D">
        <w:rPr>
          <w:bCs/>
          <w:sz w:val="24"/>
          <w:szCs w:val="24"/>
        </w:rPr>
        <w:t xml:space="preserve">provide a different perspective of the business.  Just changing the WHERE condition between queries doesn’t qualify.  </w:t>
      </w:r>
    </w:p>
    <w:p w14:paraId="05E0B5FC" w14:textId="1A993976" w:rsidR="00D57BD3" w:rsidRPr="00C71E04" w:rsidRDefault="00D57BD3" w:rsidP="009B58EE">
      <w:pPr>
        <w:rPr>
          <w:bCs/>
          <w:sz w:val="24"/>
          <w:szCs w:val="24"/>
        </w:rPr>
      </w:pPr>
      <w:r>
        <w:rPr>
          <w:bCs/>
          <w:sz w:val="24"/>
          <w:szCs w:val="24"/>
        </w:rPr>
        <w:t xml:space="preserve">9) Finally, you will produce one or two web pages that will show the results of the queries.  You do not have to make the queries dynamic (meaning that the queries </w:t>
      </w:r>
      <w:r w:rsidR="00CC573B">
        <w:rPr>
          <w:bCs/>
          <w:sz w:val="24"/>
          <w:szCs w:val="24"/>
        </w:rPr>
        <w:t>do not need to change based upon</w:t>
      </w:r>
      <w:r>
        <w:rPr>
          <w:bCs/>
          <w:sz w:val="24"/>
          <w:szCs w:val="24"/>
        </w:rPr>
        <w:t xml:space="preserve"> user input).  You can choose whether to simply show some numbers that are retrieved </w:t>
      </w:r>
      <w:r w:rsidR="00D53135">
        <w:rPr>
          <w:bCs/>
          <w:sz w:val="24"/>
          <w:szCs w:val="24"/>
        </w:rPr>
        <w:t>f</w:t>
      </w:r>
      <w:r>
        <w:rPr>
          <w:bCs/>
          <w:sz w:val="24"/>
          <w:szCs w:val="24"/>
        </w:rPr>
        <w:t>rom the database or to</w:t>
      </w:r>
      <w:r w:rsidR="00D53135">
        <w:rPr>
          <w:bCs/>
          <w:sz w:val="24"/>
          <w:szCs w:val="24"/>
        </w:rPr>
        <w:t xml:space="preserve"> display the information in tables or charts.  Similarly, you can decide whether to display the results of all the queries on one web page or ask the user which </w:t>
      </w:r>
      <w:r w:rsidR="00CC573B">
        <w:rPr>
          <w:bCs/>
          <w:sz w:val="24"/>
          <w:szCs w:val="24"/>
        </w:rPr>
        <w:t xml:space="preserve">information </w:t>
      </w:r>
      <w:r w:rsidR="00D53135">
        <w:rPr>
          <w:bCs/>
          <w:sz w:val="24"/>
          <w:szCs w:val="24"/>
        </w:rPr>
        <w:t>they want and display the result on a second page or to have a different page for each piece of information.</w:t>
      </w:r>
    </w:p>
    <w:p w14:paraId="27FDD736" w14:textId="77777777" w:rsidR="005C1D2D" w:rsidRDefault="005C1D2D" w:rsidP="008322F7">
      <w:pPr>
        <w:rPr>
          <w:rFonts w:ascii="Helvetica" w:eastAsia="Times New Roman" w:hAnsi="Helvetica" w:cs="Helvetica"/>
          <w:color w:val="3366FF"/>
          <w:sz w:val="32"/>
          <w:szCs w:val="32"/>
        </w:rPr>
      </w:pPr>
      <w:bookmarkStart w:id="0" w:name="_Hlk13345991"/>
    </w:p>
    <w:p w14:paraId="7F17B4FD" w14:textId="77777777" w:rsidR="00E27D60" w:rsidRPr="00D614B9" w:rsidRDefault="00E27D60" w:rsidP="00E27D60">
      <w:r w:rsidRPr="00051D6F">
        <w:rPr>
          <w:rFonts w:ascii="Helvetica" w:eastAsia="Times New Roman" w:hAnsi="Helvetica" w:cs="Helvetica"/>
          <w:color w:val="3366FF"/>
          <w:sz w:val="32"/>
          <w:szCs w:val="32"/>
        </w:rPr>
        <w:t>Grading Rubric</w:t>
      </w:r>
    </w:p>
    <w:bookmarkEnd w:id="0"/>
    <w:p w14:paraId="1CA44F65" w14:textId="4A7B38F4" w:rsidR="005C1D2D" w:rsidRDefault="005C1D2D" w:rsidP="00DC7CE3">
      <w:pPr>
        <w:rPr>
          <w:sz w:val="24"/>
          <w:szCs w:val="24"/>
        </w:rPr>
      </w:pPr>
      <w:r>
        <w:rPr>
          <w:sz w:val="24"/>
          <w:szCs w:val="24"/>
        </w:rPr>
        <w:t xml:space="preserve">Scores will be </w:t>
      </w:r>
      <w:r w:rsidR="00FF6725">
        <w:rPr>
          <w:sz w:val="24"/>
          <w:szCs w:val="24"/>
        </w:rPr>
        <w:t>allocated as follows:</w:t>
      </w:r>
    </w:p>
    <w:p w14:paraId="58B85217" w14:textId="729F3FA6" w:rsidR="00FF6725" w:rsidRPr="00FF6725" w:rsidRDefault="00FF6725" w:rsidP="00FF6725">
      <w:pPr>
        <w:pStyle w:val="ListParagraph"/>
        <w:numPr>
          <w:ilvl w:val="0"/>
          <w:numId w:val="22"/>
        </w:numPr>
        <w:rPr>
          <w:sz w:val="24"/>
          <w:szCs w:val="24"/>
        </w:rPr>
      </w:pPr>
      <w:r w:rsidRPr="00FF6725">
        <w:rPr>
          <w:sz w:val="24"/>
          <w:szCs w:val="24"/>
        </w:rPr>
        <w:t xml:space="preserve">ERD - </w:t>
      </w:r>
      <w:r w:rsidR="00D53135">
        <w:rPr>
          <w:sz w:val="24"/>
          <w:szCs w:val="24"/>
        </w:rPr>
        <w:t>25</w:t>
      </w:r>
      <w:r w:rsidRPr="00FF6725">
        <w:rPr>
          <w:sz w:val="24"/>
          <w:szCs w:val="24"/>
        </w:rPr>
        <w:t>%</w:t>
      </w:r>
    </w:p>
    <w:p w14:paraId="6E3C6915" w14:textId="277EF360" w:rsidR="00FF6725" w:rsidRPr="00FF6725" w:rsidRDefault="00FF6725" w:rsidP="00FF6725">
      <w:pPr>
        <w:pStyle w:val="ListParagraph"/>
        <w:numPr>
          <w:ilvl w:val="0"/>
          <w:numId w:val="22"/>
        </w:numPr>
        <w:rPr>
          <w:sz w:val="24"/>
          <w:szCs w:val="24"/>
        </w:rPr>
      </w:pPr>
      <w:r w:rsidRPr="00FF6725">
        <w:rPr>
          <w:sz w:val="24"/>
          <w:szCs w:val="24"/>
        </w:rPr>
        <w:t xml:space="preserve">Database Implementation – </w:t>
      </w:r>
      <w:r w:rsidR="00D53135">
        <w:rPr>
          <w:sz w:val="24"/>
          <w:szCs w:val="24"/>
        </w:rPr>
        <w:t>25</w:t>
      </w:r>
      <w:r w:rsidRPr="00FF6725">
        <w:rPr>
          <w:sz w:val="24"/>
          <w:szCs w:val="24"/>
        </w:rPr>
        <w:t>%</w:t>
      </w:r>
    </w:p>
    <w:p w14:paraId="29B667A6" w14:textId="59AA9D95" w:rsidR="00FF6725" w:rsidRDefault="00FF6725" w:rsidP="00FF6725">
      <w:pPr>
        <w:pStyle w:val="ListParagraph"/>
        <w:numPr>
          <w:ilvl w:val="0"/>
          <w:numId w:val="22"/>
        </w:numPr>
        <w:rPr>
          <w:sz w:val="24"/>
          <w:szCs w:val="24"/>
        </w:rPr>
      </w:pPr>
      <w:r w:rsidRPr="00FF6725">
        <w:rPr>
          <w:sz w:val="24"/>
          <w:szCs w:val="24"/>
        </w:rPr>
        <w:t xml:space="preserve">Queries – </w:t>
      </w:r>
      <w:r w:rsidR="00D53135">
        <w:rPr>
          <w:sz w:val="24"/>
          <w:szCs w:val="24"/>
        </w:rPr>
        <w:t>25</w:t>
      </w:r>
      <w:r w:rsidRPr="00FF6725">
        <w:rPr>
          <w:sz w:val="24"/>
          <w:szCs w:val="24"/>
        </w:rPr>
        <w:t>%</w:t>
      </w:r>
    </w:p>
    <w:p w14:paraId="4330FFA5" w14:textId="3C20DAB4" w:rsidR="00D53135" w:rsidRPr="00FF6725" w:rsidRDefault="00D53135" w:rsidP="00FF6725">
      <w:pPr>
        <w:pStyle w:val="ListParagraph"/>
        <w:numPr>
          <w:ilvl w:val="0"/>
          <w:numId w:val="22"/>
        </w:numPr>
        <w:rPr>
          <w:sz w:val="24"/>
          <w:szCs w:val="24"/>
        </w:rPr>
      </w:pPr>
      <w:r>
        <w:rPr>
          <w:sz w:val="24"/>
          <w:szCs w:val="24"/>
        </w:rPr>
        <w:lastRenderedPageBreak/>
        <w:t>Web page(s) – 15%</w:t>
      </w:r>
    </w:p>
    <w:p w14:paraId="540C53FD" w14:textId="7444B464" w:rsidR="005C1D2D" w:rsidRPr="00FF6725" w:rsidRDefault="00FF6725" w:rsidP="00FF6725">
      <w:pPr>
        <w:pStyle w:val="ListParagraph"/>
        <w:numPr>
          <w:ilvl w:val="0"/>
          <w:numId w:val="22"/>
        </w:numPr>
        <w:rPr>
          <w:sz w:val="24"/>
          <w:szCs w:val="24"/>
        </w:rPr>
      </w:pPr>
      <w:r w:rsidRPr="00FF6725">
        <w:rPr>
          <w:sz w:val="24"/>
          <w:szCs w:val="24"/>
        </w:rPr>
        <w:t>Analysis Report – 10%</w:t>
      </w:r>
    </w:p>
    <w:p w14:paraId="0AC952AC" w14:textId="716CCF54" w:rsidR="00FF6725" w:rsidRDefault="00FF6725" w:rsidP="00DC7CE3">
      <w:pPr>
        <w:rPr>
          <w:sz w:val="24"/>
          <w:szCs w:val="24"/>
        </w:rPr>
      </w:pPr>
      <w:r>
        <w:rPr>
          <w:sz w:val="24"/>
          <w:szCs w:val="24"/>
        </w:rPr>
        <w:t>For each of the above, the following rubric will be used:</w:t>
      </w:r>
    </w:p>
    <w:p w14:paraId="4BCE19B8" w14:textId="1459E87C" w:rsidR="00FF6725" w:rsidRDefault="00FF6725" w:rsidP="00DC7CE3">
      <w:pPr>
        <w:rPr>
          <w:sz w:val="24"/>
          <w:szCs w:val="24"/>
        </w:rPr>
      </w:pPr>
      <w:r>
        <w:rPr>
          <w:sz w:val="24"/>
          <w:szCs w:val="24"/>
        </w:rPr>
        <w:t>Adequate work – Reflects course learning.  Meets basic functionality needs – 75-85%</w:t>
      </w:r>
    </w:p>
    <w:p w14:paraId="5158409F" w14:textId="47E8F475" w:rsidR="00FF6725" w:rsidRDefault="00FF6725" w:rsidP="00DC7CE3">
      <w:pPr>
        <w:rPr>
          <w:sz w:val="24"/>
          <w:szCs w:val="24"/>
        </w:rPr>
      </w:pPr>
      <w:r>
        <w:rPr>
          <w:sz w:val="24"/>
          <w:szCs w:val="24"/>
        </w:rPr>
        <w:t>Above average work – Demonstrates additional thought</w:t>
      </w:r>
      <w:r w:rsidR="006969B1">
        <w:rPr>
          <w:sz w:val="24"/>
          <w:szCs w:val="24"/>
        </w:rPr>
        <w:t xml:space="preserve">, effort </w:t>
      </w:r>
      <w:r>
        <w:rPr>
          <w:sz w:val="24"/>
          <w:szCs w:val="24"/>
        </w:rPr>
        <w:t>and attention to detail – 85-92%</w:t>
      </w:r>
    </w:p>
    <w:p w14:paraId="062A77CF" w14:textId="26F9BE57" w:rsidR="00FF6725" w:rsidRDefault="00FF6725" w:rsidP="00DC7CE3">
      <w:pPr>
        <w:rPr>
          <w:sz w:val="24"/>
          <w:szCs w:val="24"/>
        </w:rPr>
      </w:pPr>
      <w:r>
        <w:rPr>
          <w:sz w:val="24"/>
          <w:szCs w:val="24"/>
        </w:rPr>
        <w:t>Excellent work – Demonstrates thoroughness, creativity and mastery of the course material – 92-100%</w:t>
      </w:r>
    </w:p>
    <w:p w14:paraId="7027D90C" w14:textId="1088A1B7" w:rsidR="00D53135" w:rsidRDefault="00D53135" w:rsidP="00DC7CE3">
      <w:pPr>
        <w:rPr>
          <w:sz w:val="24"/>
          <w:szCs w:val="24"/>
        </w:rPr>
      </w:pPr>
      <w:r>
        <w:rPr>
          <w:sz w:val="24"/>
          <w:szCs w:val="24"/>
        </w:rPr>
        <w:t>You are not expected to develop a public facing website to market the hotel.  The web component of this project is only intended to make sure that you can connect a web</w:t>
      </w:r>
      <w:r w:rsidR="00CC573B">
        <w:rPr>
          <w:sz w:val="24"/>
          <w:szCs w:val="24"/>
        </w:rPr>
        <w:t xml:space="preserve">site </w:t>
      </w:r>
      <w:r>
        <w:rPr>
          <w:sz w:val="24"/>
          <w:szCs w:val="24"/>
        </w:rPr>
        <w:t xml:space="preserve">to the database.  Therefore, you do not need to worry about things like images and branding.  Of course, if you have the skills and enjoy this kind of </w:t>
      </w:r>
      <w:r w:rsidR="003D4B97">
        <w:rPr>
          <w:sz w:val="24"/>
          <w:szCs w:val="24"/>
        </w:rPr>
        <w:t>work</w:t>
      </w:r>
      <w:r>
        <w:rPr>
          <w:sz w:val="24"/>
          <w:szCs w:val="24"/>
        </w:rPr>
        <w:t>, then feel free to create!</w:t>
      </w:r>
    </w:p>
    <w:p w14:paraId="4B8758E7" w14:textId="1C5BAD73" w:rsidR="00E27D60" w:rsidRDefault="00DC7CE3" w:rsidP="00DC7CE3">
      <w:pPr>
        <w:rPr>
          <w:sz w:val="24"/>
          <w:szCs w:val="24"/>
        </w:rPr>
      </w:pPr>
      <w:r>
        <w:rPr>
          <w:sz w:val="24"/>
          <w:szCs w:val="24"/>
        </w:rPr>
        <w:t>A</w:t>
      </w:r>
      <w:r w:rsidR="00E27D60" w:rsidRPr="00E27D60">
        <w:rPr>
          <w:sz w:val="24"/>
          <w:szCs w:val="24"/>
        </w:rPr>
        <w:t xml:space="preserve">ll the grading rubrics from your homework assignments will </w:t>
      </w:r>
      <w:r w:rsidR="00FF6725">
        <w:rPr>
          <w:sz w:val="24"/>
          <w:szCs w:val="24"/>
        </w:rPr>
        <w:t>be considered during the grading process</w:t>
      </w:r>
      <w:r w:rsidR="00E27D60" w:rsidRPr="00E27D60">
        <w:rPr>
          <w:sz w:val="24"/>
          <w:szCs w:val="24"/>
        </w:rPr>
        <w:t>.</w:t>
      </w:r>
      <w:r>
        <w:rPr>
          <w:sz w:val="24"/>
          <w:szCs w:val="24"/>
        </w:rPr>
        <w:t xml:space="preserve">  </w:t>
      </w:r>
    </w:p>
    <w:p w14:paraId="226A6DA9" w14:textId="77777777" w:rsidR="00351DE4" w:rsidRDefault="00351DE4" w:rsidP="00351DE4">
      <w:pPr>
        <w:rPr>
          <w:sz w:val="24"/>
          <w:szCs w:val="24"/>
        </w:rPr>
      </w:pPr>
      <w:r w:rsidRPr="00520E3B">
        <w:rPr>
          <w:sz w:val="24"/>
          <w:szCs w:val="24"/>
        </w:rPr>
        <w:t>Students may be given extra points for delivering outstanding work that goes beyond the stated requirements</w:t>
      </w:r>
      <w:r>
        <w:rPr>
          <w:sz w:val="24"/>
          <w:szCs w:val="24"/>
        </w:rPr>
        <w:t>.</w:t>
      </w:r>
    </w:p>
    <w:p w14:paraId="33E75250" w14:textId="77777777" w:rsidR="00D53135" w:rsidRDefault="00D53135" w:rsidP="00D53135">
      <w:pPr>
        <w:rPr>
          <w:rFonts w:ascii="Helvetica" w:eastAsia="Times New Roman" w:hAnsi="Helvetica" w:cs="Helvetica"/>
          <w:color w:val="3366FF"/>
          <w:sz w:val="32"/>
          <w:szCs w:val="32"/>
        </w:rPr>
      </w:pPr>
    </w:p>
    <w:p w14:paraId="5FCE81A2" w14:textId="145249D6" w:rsidR="00D53135" w:rsidRPr="008E52FF" w:rsidRDefault="00D53135" w:rsidP="00D53135">
      <w:pPr>
        <w:rPr>
          <w:rFonts w:ascii="Helvetica" w:eastAsia="Times New Roman" w:hAnsi="Helvetica" w:cs="Helvetica"/>
          <w:color w:val="3366FF"/>
          <w:sz w:val="32"/>
          <w:szCs w:val="32"/>
        </w:rPr>
      </w:pPr>
      <w:r>
        <w:rPr>
          <w:rFonts w:ascii="Helvetica" w:eastAsia="Times New Roman" w:hAnsi="Helvetica" w:cs="Helvetica"/>
          <w:color w:val="3366FF"/>
          <w:sz w:val="32"/>
          <w:szCs w:val="32"/>
        </w:rPr>
        <w:t>Project Milestones</w:t>
      </w:r>
    </w:p>
    <w:p w14:paraId="105016F2" w14:textId="7C506102"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re will be </w:t>
      </w:r>
      <w:r w:rsidR="003D4B97">
        <w:rPr>
          <w:rFonts w:eastAsia="Times New Roman" w:cs="Helvetica"/>
          <w:color w:val="2D3B45"/>
          <w:sz w:val="24"/>
          <w:szCs w:val="24"/>
        </w:rPr>
        <w:t>two</w:t>
      </w:r>
      <w:r>
        <w:rPr>
          <w:rFonts w:eastAsia="Times New Roman" w:cs="Helvetica"/>
          <w:color w:val="2D3B45"/>
          <w:sz w:val="24"/>
          <w:szCs w:val="24"/>
        </w:rPr>
        <w:t xml:space="preserve"> project milestone deliverables.  These are intended to make sure that progress is being made on the project during the semester and allow for interaction with the instructor regarding requirements, design and implementation.</w:t>
      </w:r>
    </w:p>
    <w:p w14:paraId="6B8CF563" w14:textId="59084F90"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Milestone deliverables will not be graded.  It is expected that the project content will change during the course of the </w:t>
      </w:r>
      <w:r>
        <w:rPr>
          <w:rFonts w:eastAsia="Times New Roman" w:cs="Helvetica"/>
          <w:color w:val="2D3B45"/>
          <w:sz w:val="24"/>
          <w:szCs w:val="24"/>
        </w:rPr>
        <w:t>implementation</w:t>
      </w:r>
      <w:r>
        <w:rPr>
          <w:rFonts w:eastAsia="Times New Roman" w:cs="Helvetica"/>
          <w:color w:val="2D3B45"/>
          <w:sz w:val="24"/>
          <w:szCs w:val="24"/>
        </w:rPr>
        <w:t>.  Hopefully, with guidance from the instructor, this process will help to make the final project submission a better solution.</w:t>
      </w:r>
    </w:p>
    <w:p w14:paraId="19AECF01" w14:textId="28E78D79"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Project Milestone 1 due on </w:t>
      </w:r>
      <w:r w:rsidR="00667BB5">
        <w:rPr>
          <w:rFonts w:eastAsia="Times New Roman" w:cs="Helvetica"/>
          <w:color w:val="2D3B45"/>
          <w:sz w:val="24"/>
          <w:szCs w:val="24"/>
        </w:rPr>
        <w:t>Monday</w:t>
      </w:r>
      <w:r>
        <w:rPr>
          <w:rFonts w:eastAsia="Times New Roman" w:cs="Helvetica"/>
          <w:color w:val="2D3B45"/>
          <w:sz w:val="24"/>
          <w:szCs w:val="24"/>
        </w:rPr>
        <w:t xml:space="preserve">, </w:t>
      </w:r>
      <w:r w:rsidR="00667BB5">
        <w:rPr>
          <w:rFonts w:eastAsia="Times New Roman" w:cs="Helvetica"/>
          <w:color w:val="2D3B45"/>
          <w:sz w:val="24"/>
          <w:szCs w:val="24"/>
        </w:rPr>
        <w:t>March</w:t>
      </w:r>
      <w:r>
        <w:rPr>
          <w:rFonts w:eastAsia="Times New Roman" w:cs="Helvetica"/>
          <w:color w:val="2D3B45"/>
          <w:sz w:val="24"/>
          <w:szCs w:val="24"/>
        </w:rPr>
        <w:t xml:space="preserve"> 11</w:t>
      </w:r>
      <w:r w:rsidRPr="003D4B97">
        <w:rPr>
          <w:rFonts w:eastAsia="Times New Roman" w:cs="Helvetica"/>
          <w:color w:val="2D3B45"/>
          <w:sz w:val="24"/>
          <w:szCs w:val="24"/>
          <w:vertAlign w:val="superscript"/>
        </w:rPr>
        <w:t>th</w:t>
      </w:r>
      <w:r w:rsidR="003D4B97">
        <w:rPr>
          <w:rFonts w:eastAsia="Times New Roman" w:cs="Helvetica"/>
          <w:color w:val="2D3B45"/>
          <w:sz w:val="24"/>
          <w:szCs w:val="24"/>
        </w:rPr>
        <w:t xml:space="preserve"> (single zip file)</w:t>
      </w:r>
    </w:p>
    <w:p w14:paraId="62480C8A" w14:textId="77777777" w:rsidR="00D53135" w:rsidRDefault="00D5313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t>Database ERD (PDF) should show all tables and relationships</w:t>
      </w:r>
    </w:p>
    <w:p w14:paraId="3565C381" w14:textId="0CEB1125" w:rsidR="00667BB5" w:rsidRDefault="00667BB5" w:rsidP="003D4B97">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Draft Analysis Report</w:t>
      </w:r>
      <w:r w:rsidR="003D4B97">
        <w:rPr>
          <w:rFonts w:eastAsia="Times New Roman" w:cs="Helvetica"/>
          <w:color w:val="2D3B45"/>
          <w:sz w:val="24"/>
          <w:szCs w:val="24"/>
        </w:rPr>
        <w:t xml:space="preserve"> should show understanding of the whole business and indicate team assignments.</w:t>
      </w:r>
    </w:p>
    <w:p w14:paraId="0115E64C" w14:textId="108B4F79"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Project Milestone 2 due on </w:t>
      </w:r>
      <w:r w:rsidR="00667BB5">
        <w:rPr>
          <w:rFonts w:eastAsia="Times New Roman" w:cs="Helvetica"/>
          <w:color w:val="2D3B45"/>
          <w:sz w:val="24"/>
          <w:szCs w:val="24"/>
        </w:rPr>
        <w:t>Mon</w:t>
      </w:r>
      <w:r>
        <w:rPr>
          <w:rFonts w:eastAsia="Times New Roman" w:cs="Helvetica"/>
          <w:color w:val="2D3B45"/>
          <w:sz w:val="24"/>
          <w:szCs w:val="24"/>
        </w:rPr>
        <w:t xml:space="preserve">day, </w:t>
      </w:r>
      <w:r w:rsidR="00667BB5">
        <w:rPr>
          <w:rFonts w:eastAsia="Times New Roman" w:cs="Helvetica"/>
          <w:color w:val="2D3B45"/>
          <w:sz w:val="24"/>
          <w:szCs w:val="24"/>
        </w:rPr>
        <w:t>April</w:t>
      </w:r>
      <w:r>
        <w:rPr>
          <w:rFonts w:eastAsia="Times New Roman" w:cs="Helvetica"/>
          <w:color w:val="2D3B45"/>
          <w:sz w:val="24"/>
          <w:szCs w:val="24"/>
        </w:rPr>
        <w:t xml:space="preserve"> </w:t>
      </w:r>
      <w:r w:rsidR="00667BB5">
        <w:rPr>
          <w:rFonts w:eastAsia="Times New Roman" w:cs="Helvetica"/>
          <w:color w:val="2D3B45"/>
          <w:sz w:val="24"/>
          <w:szCs w:val="24"/>
        </w:rPr>
        <w:t>1</w:t>
      </w:r>
      <w:r>
        <w:rPr>
          <w:rFonts w:eastAsia="Times New Roman" w:cs="Helvetica"/>
          <w:color w:val="2D3B45"/>
          <w:sz w:val="24"/>
          <w:szCs w:val="24"/>
        </w:rPr>
        <w:t>5</w:t>
      </w:r>
      <w:r w:rsidRPr="003D4B97">
        <w:rPr>
          <w:rFonts w:eastAsia="Times New Roman" w:cs="Helvetica"/>
          <w:color w:val="2D3B45"/>
          <w:sz w:val="24"/>
          <w:szCs w:val="24"/>
          <w:vertAlign w:val="superscript"/>
        </w:rPr>
        <w:t>th</w:t>
      </w:r>
      <w:r w:rsidR="003D4B97">
        <w:rPr>
          <w:rFonts w:eastAsia="Times New Roman" w:cs="Helvetica"/>
          <w:color w:val="2D3B45"/>
          <w:sz w:val="24"/>
          <w:szCs w:val="24"/>
        </w:rPr>
        <w:t xml:space="preserve"> (single zip file)</w:t>
      </w:r>
    </w:p>
    <w:p w14:paraId="4030B51F" w14:textId="19B5666F" w:rsidR="00D53135" w:rsidRDefault="00667BB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t>Proposed information for management</w:t>
      </w:r>
      <w:r w:rsidR="00D53135">
        <w:rPr>
          <w:rFonts w:eastAsia="Times New Roman" w:cs="Helvetica"/>
          <w:color w:val="2D3B45"/>
          <w:sz w:val="24"/>
          <w:szCs w:val="24"/>
        </w:rPr>
        <w:t>.</w:t>
      </w:r>
    </w:p>
    <w:p w14:paraId="070F6B6C" w14:textId="042472E9" w:rsidR="00667BB5" w:rsidRDefault="00667BB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t>Wireframe (mockup) of website.</w:t>
      </w:r>
    </w:p>
    <w:p w14:paraId="74BE7CA2" w14:textId="77777777"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The specified files should be uploaded to Brightspace by one member of each group.</w:t>
      </w:r>
    </w:p>
    <w:p w14:paraId="4AC041F8" w14:textId="4B747C5E"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lastRenderedPageBreak/>
        <w:t>Milestone deliverables will not be graded.  However</w:t>
      </w:r>
      <w:r w:rsidR="003D4B97">
        <w:rPr>
          <w:rFonts w:eastAsia="Times New Roman" w:cs="Helvetica"/>
          <w:color w:val="2D3B45"/>
          <w:sz w:val="24"/>
          <w:szCs w:val="24"/>
        </w:rPr>
        <w:t>,</w:t>
      </w:r>
      <w:r>
        <w:rPr>
          <w:rFonts w:eastAsia="Times New Roman" w:cs="Helvetica"/>
          <w:color w:val="2D3B45"/>
          <w:sz w:val="24"/>
          <w:szCs w:val="24"/>
        </w:rPr>
        <w:t xml:space="preserve"> not submitting the </w:t>
      </w:r>
      <w:r w:rsidR="00CC573B">
        <w:rPr>
          <w:rFonts w:eastAsia="Times New Roman" w:cs="Helvetica"/>
          <w:color w:val="2D3B45"/>
          <w:sz w:val="24"/>
          <w:szCs w:val="24"/>
        </w:rPr>
        <w:t xml:space="preserve">specified </w:t>
      </w:r>
      <w:r>
        <w:rPr>
          <w:rFonts w:eastAsia="Times New Roman" w:cs="Helvetica"/>
          <w:color w:val="2D3B45"/>
          <w:sz w:val="24"/>
          <w:szCs w:val="24"/>
        </w:rPr>
        <w:t>deliverable</w:t>
      </w:r>
      <w:r w:rsidR="00CC573B">
        <w:rPr>
          <w:rFonts w:eastAsia="Times New Roman" w:cs="Helvetica"/>
          <w:color w:val="2D3B45"/>
          <w:sz w:val="24"/>
          <w:szCs w:val="24"/>
        </w:rPr>
        <w:t>s</w:t>
      </w:r>
      <w:r>
        <w:rPr>
          <w:rFonts w:eastAsia="Times New Roman" w:cs="Helvetica"/>
          <w:color w:val="2D3B45"/>
          <w:sz w:val="24"/>
          <w:szCs w:val="24"/>
        </w:rPr>
        <w:t xml:space="preserve"> by the deadline will result in a 5 point penalty for the project.</w:t>
      </w:r>
    </w:p>
    <w:p w14:paraId="4CAFAF52" w14:textId="1F94E7EA"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structor feedback will be provided for all milestone deliverables.  Hopefully, this will improve the end product and reduce </w:t>
      </w:r>
      <w:r w:rsidR="003D4B97">
        <w:rPr>
          <w:rFonts w:eastAsia="Times New Roman" w:cs="Helvetica"/>
          <w:color w:val="2D3B45"/>
          <w:sz w:val="24"/>
          <w:szCs w:val="24"/>
        </w:rPr>
        <w:t>any</w:t>
      </w:r>
      <w:r>
        <w:rPr>
          <w:rFonts w:eastAsia="Times New Roman" w:cs="Helvetica"/>
          <w:color w:val="2D3B45"/>
          <w:sz w:val="24"/>
          <w:szCs w:val="24"/>
        </w:rPr>
        <w:t xml:space="preserve"> uncertainty about what is “good enough”.</w:t>
      </w:r>
    </w:p>
    <w:p w14:paraId="0AE5A9AB" w14:textId="77777777"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Just to emphasize this point, for this project, you should think of me as a combination of a user and coach.  In terms of being a user, I can help to refine requirements, resolve conflicts and help you prioritize.  In terms of coach, I can help you to see how to go about accomplishing technical aspects of the project that are new to you or that appear to be too challenging.  There are no penalties for asking questions.  On the contrary, asking questions will lead to a better product!</w:t>
      </w:r>
    </w:p>
    <w:p w14:paraId="08AC94A0" w14:textId="77777777" w:rsidR="00D53135" w:rsidRPr="00520E3B" w:rsidRDefault="00D53135" w:rsidP="00351DE4">
      <w:pPr>
        <w:rPr>
          <w:sz w:val="24"/>
          <w:szCs w:val="24"/>
        </w:rPr>
      </w:pPr>
    </w:p>
    <w:p w14:paraId="67FDBAC4" w14:textId="77777777" w:rsidR="00ED1F59" w:rsidRDefault="00ED1F59" w:rsidP="00ED1F59"/>
    <w:sectPr w:rsidR="00ED1F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840EE"/>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357D0"/>
    <w:multiLevelType w:val="hybridMultilevel"/>
    <w:tmpl w:val="1C96E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3294F"/>
    <w:multiLevelType w:val="hybridMultilevel"/>
    <w:tmpl w:val="24005C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B585D"/>
    <w:multiLevelType w:val="hybridMultilevel"/>
    <w:tmpl w:val="24005C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02848"/>
    <w:multiLevelType w:val="hybridMultilevel"/>
    <w:tmpl w:val="199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82CF9"/>
    <w:multiLevelType w:val="hybridMultilevel"/>
    <w:tmpl w:val="CADAB5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8282E"/>
    <w:multiLevelType w:val="hybridMultilevel"/>
    <w:tmpl w:val="FBC663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11DC7"/>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D04EF"/>
    <w:multiLevelType w:val="hybridMultilevel"/>
    <w:tmpl w:val="D0583CEC"/>
    <w:lvl w:ilvl="0" w:tplc="A40026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6459AC"/>
    <w:multiLevelType w:val="hybridMultilevel"/>
    <w:tmpl w:val="DB2A8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752CC7"/>
    <w:multiLevelType w:val="hybridMultilevel"/>
    <w:tmpl w:val="F77265E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581842"/>
    <w:multiLevelType w:val="hybridMultilevel"/>
    <w:tmpl w:val="92D8EB0A"/>
    <w:lvl w:ilvl="0" w:tplc="0409000F">
      <w:start w:val="1"/>
      <w:numFmt w:val="decimal"/>
      <w:lvlText w:val="%1."/>
      <w:lvlJc w:val="left"/>
      <w:pPr>
        <w:ind w:left="735" w:hanging="360"/>
      </w:pPr>
      <w:rPr>
        <w:rFont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2" w15:restartNumberingAfterBreak="0">
    <w:nsid w:val="4FE708DA"/>
    <w:multiLevelType w:val="hybridMultilevel"/>
    <w:tmpl w:val="EBF257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CA7AE7"/>
    <w:multiLevelType w:val="hybridMultilevel"/>
    <w:tmpl w:val="252C7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66024E"/>
    <w:multiLevelType w:val="hybridMultilevel"/>
    <w:tmpl w:val="2A5433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D65FA7"/>
    <w:multiLevelType w:val="hybridMultilevel"/>
    <w:tmpl w:val="0B1C8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7178E"/>
    <w:multiLevelType w:val="hybridMultilevel"/>
    <w:tmpl w:val="5BB80F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C1594D"/>
    <w:multiLevelType w:val="hybridMultilevel"/>
    <w:tmpl w:val="50D0CC1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2503695"/>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D04A04"/>
    <w:multiLevelType w:val="hybridMultilevel"/>
    <w:tmpl w:val="8BDE3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427202"/>
    <w:multiLevelType w:val="hybridMultilevel"/>
    <w:tmpl w:val="476445A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113342">
    <w:abstractNumId w:val="4"/>
  </w:num>
  <w:num w:numId="2" w16cid:durableId="1845902168">
    <w:abstractNumId w:val="16"/>
  </w:num>
  <w:num w:numId="3" w16cid:durableId="1367412847">
    <w:abstractNumId w:val="19"/>
  </w:num>
  <w:num w:numId="4" w16cid:durableId="286932816">
    <w:abstractNumId w:val="10"/>
  </w:num>
  <w:num w:numId="5" w16cid:durableId="1805998567">
    <w:abstractNumId w:val="2"/>
  </w:num>
  <w:num w:numId="6" w16cid:durableId="925650514">
    <w:abstractNumId w:val="14"/>
  </w:num>
  <w:num w:numId="7" w16cid:durableId="686178655">
    <w:abstractNumId w:val="12"/>
  </w:num>
  <w:num w:numId="8" w16cid:durableId="1985817147">
    <w:abstractNumId w:val="17"/>
  </w:num>
  <w:num w:numId="9" w16cid:durableId="1631134177">
    <w:abstractNumId w:val="18"/>
  </w:num>
  <w:num w:numId="10" w16cid:durableId="2066294726">
    <w:abstractNumId w:val="3"/>
  </w:num>
  <w:num w:numId="11" w16cid:durableId="2002929701">
    <w:abstractNumId w:val="11"/>
  </w:num>
  <w:num w:numId="12" w16cid:durableId="601691194">
    <w:abstractNumId w:val="13"/>
  </w:num>
  <w:num w:numId="13" w16cid:durableId="1168641802">
    <w:abstractNumId w:val="1"/>
  </w:num>
  <w:num w:numId="14" w16cid:durableId="2114204342">
    <w:abstractNumId w:val="9"/>
  </w:num>
  <w:num w:numId="15" w16cid:durableId="996375743">
    <w:abstractNumId w:val="7"/>
  </w:num>
  <w:num w:numId="16" w16cid:durableId="781922181">
    <w:abstractNumId w:val="21"/>
  </w:num>
  <w:num w:numId="17" w16cid:durableId="1326666374">
    <w:abstractNumId w:val="5"/>
  </w:num>
  <w:num w:numId="18" w16cid:durableId="214198871">
    <w:abstractNumId w:val="15"/>
  </w:num>
  <w:num w:numId="19" w16cid:durableId="1115565679">
    <w:abstractNumId w:val="0"/>
  </w:num>
  <w:num w:numId="20" w16cid:durableId="883323775">
    <w:abstractNumId w:val="8"/>
  </w:num>
  <w:num w:numId="21" w16cid:durableId="349836777">
    <w:abstractNumId w:val="6"/>
  </w:num>
  <w:num w:numId="22" w16cid:durableId="9571749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TEyszQ2NrG0NLBU0lEKTi0uzszPAykwrgUA9pROICwAAAA="/>
  </w:docVars>
  <w:rsids>
    <w:rsidRoot w:val="00917848"/>
    <w:rsid w:val="00031EB8"/>
    <w:rsid w:val="000347FA"/>
    <w:rsid w:val="00057A9B"/>
    <w:rsid w:val="000A2032"/>
    <w:rsid w:val="000E05AC"/>
    <w:rsid w:val="000F480A"/>
    <w:rsid w:val="00112E7A"/>
    <w:rsid w:val="00115889"/>
    <w:rsid w:val="0013409E"/>
    <w:rsid w:val="00193040"/>
    <w:rsid w:val="001A3DD6"/>
    <w:rsid w:val="0028306D"/>
    <w:rsid w:val="002A2774"/>
    <w:rsid w:val="003119D8"/>
    <w:rsid w:val="00351512"/>
    <w:rsid w:val="00351DE4"/>
    <w:rsid w:val="00391697"/>
    <w:rsid w:val="003D4B97"/>
    <w:rsid w:val="0044610D"/>
    <w:rsid w:val="004A5CB7"/>
    <w:rsid w:val="004B2591"/>
    <w:rsid w:val="004D252C"/>
    <w:rsid w:val="004E7619"/>
    <w:rsid w:val="00510E7E"/>
    <w:rsid w:val="00532D12"/>
    <w:rsid w:val="005462AB"/>
    <w:rsid w:val="005C1D2D"/>
    <w:rsid w:val="005D725F"/>
    <w:rsid w:val="00600859"/>
    <w:rsid w:val="00613D79"/>
    <w:rsid w:val="006353A3"/>
    <w:rsid w:val="00667BB5"/>
    <w:rsid w:val="006969B1"/>
    <w:rsid w:val="006F55B1"/>
    <w:rsid w:val="007164DB"/>
    <w:rsid w:val="007620D8"/>
    <w:rsid w:val="0079490C"/>
    <w:rsid w:val="007E3B62"/>
    <w:rsid w:val="008315BF"/>
    <w:rsid w:val="008322F7"/>
    <w:rsid w:val="0083710C"/>
    <w:rsid w:val="00843320"/>
    <w:rsid w:val="008641E8"/>
    <w:rsid w:val="008E52FF"/>
    <w:rsid w:val="008F6928"/>
    <w:rsid w:val="00905FCD"/>
    <w:rsid w:val="00914B67"/>
    <w:rsid w:val="00917848"/>
    <w:rsid w:val="00982BE6"/>
    <w:rsid w:val="00990BD9"/>
    <w:rsid w:val="009B58EE"/>
    <w:rsid w:val="009C21EC"/>
    <w:rsid w:val="00A847DD"/>
    <w:rsid w:val="00AB482B"/>
    <w:rsid w:val="00AD2CF1"/>
    <w:rsid w:val="00AE3C1A"/>
    <w:rsid w:val="00B04D88"/>
    <w:rsid w:val="00B5114A"/>
    <w:rsid w:val="00B85DB0"/>
    <w:rsid w:val="00BB7026"/>
    <w:rsid w:val="00BC1868"/>
    <w:rsid w:val="00BC5720"/>
    <w:rsid w:val="00BD0F25"/>
    <w:rsid w:val="00BD19A8"/>
    <w:rsid w:val="00C0115F"/>
    <w:rsid w:val="00C71E04"/>
    <w:rsid w:val="00C822D6"/>
    <w:rsid w:val="00CC573B"/>
    <w:rsid w:val="00CD6E40"/>
    <w:rsid w:val="00D0103F"/>
    <w:rsid w:val="00D136AB"/>
    <w:rsid w:val="00D53135"/>
    <w:rsid w:val="00D57BD3"/>
    <w:rsid w:val="00D614B9"/>
    <w:rsid w:val="00D82CD0"/>
    <w:rsid w:val="00D84697"/>
    <w:rsid w:val="00D9525D"/>
    <w:rsid w:val="00D97062"/>
    <w:rsid w:val="00DC7CE3"/>
    <w:rsid w:val="00E27D60"/>
    <w:rsid w:val="00E76FC5"/>
    <w:rsid w:val="00ED1F59"/>
    <w:rsid w:val="00ED7B80"/>
    <w:rsid w:val="00F36692"/>
    <w:rsid w:val="00F61FF6"/>
    <w:rsid w:val="00FA34BF"/>
    <w:rsid w:val="00FB6296"/>
    <w:rsid w:val="00FF3BBA"/>
    <w:rsid w:val="00FF6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E34B7"/>
  <w15:chartTrackingRefBased/>
  <w15:docId w15:val="{070B0400-A1C7-433C-9FFF-63EB380C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1F59"/>
    <w:pPr>
      <w:ind w:left="720"/>
      <w:contextualSpacing/>
    </w:pPr>
  </w:style>
  <w:style w:type="paragraph" w:styleId="NoSpacing">
    <w:name w:val="No Spacing"/>
    <w:uiPriority w:val="1"/>
    <w:qFormat/>
    <w:rsid w:val="00613D79"/>
    <w:pPr>
      <w:spacing w:after="0" w:line="240" w:lineRule="auto"/>
    </w:pPr>
  </w:style>
  <w:style w:type="character" w:styleId="Hyperlink">
    <w:name w:val="Hyperlink"/>
    <w:basedOn w:val="DefaultParagraphFont"/>
    <w:uiPriority w:val="99"/>
    <w:unhideWhenUsed/>
    <w:rsid w:val="00BD0F25"/>
    <w:rPr>
      <w:color w:val="0563C1" w:themeColor="hyperlink"/>
      <w:u w:val="single"/>
    </w:rPr>
  </w:style>
  <w:style w:type="character" w:styleId="UnresolvedMention">
    <w:name w:val="Unresolved Mention"/>
    <w:basedOn w:val="DefaultParagraphFont"/>
    <w:uiPriority w:val="99"/>
    <w:semiHidden/>
    <w:unhideWhenUsed/>
    <w:rsid w:val="00BD0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4</Pages>
  <Words>1023</Words>
  <Characters>583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Comcast</Company>
  <LinksUpToDate>false</LinksUpToDate>
  <CharactersWithSpaces>6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7</cp:revision>
  <dcterms:created xsi:type="dcterms:W3CDTF">2021-03-22T16:18:00Z</dcterms:created>
  <dcterms:modified xsi:type="dcterms:W3CDTF">2023-10-21T15:04:00Z</dcterms:modified>
</cp:coreProperties>
</file>